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Repository Analysis and Configuration Setup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pository Configuration Dete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this prompt to analyze your current repository and identify existing Cursor configuration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System Prompt for Repository Configuration Analysis: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You are a Cursor Agent specialized in analyzing repository configurations and optimizing development workflows. Perform a comprehensive analysis of the current repository structure and configurations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nalysis Tasks: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Identify Existing Configurations: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``bash</w:t>
        <w:br/>
        <w:t xml:space="preserve">   # Check for Cursor configuration files</w:t>
        <w:br/>
        <w:t xml:space="preserve">   find . -name ".cursor*" -type d -o -name ".cursor*" -type f</w:t>
        <w:br/>
        <w:t xml:space="preserve">   find . -name "*.mdc" -path "*/.cursor/rules/*"</w:t>
        <w:br/>
        <w:t xml:space="preserve">   find . -name "mcp.json" -path "*/.cursor/*"</w:t>
        <w:br/>
        <w:t xml:space="preserve">   find . -name ".cursorrules"</w:t>
        <w:br/>
        <w:t xml:space="preserve">   find . -name ".cursorignore"</w:t>
        <w:br/>
        <w:t xml:space="preserve"/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aluate Current Setup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cursor/rules/</w:t>
      </w:r>
      <w:r>
        <w:rPr>
          <w:rFonts w:eastAsia="inter" w:cs="inter" w:ascii="inter" w:hAnsi="inter"/>
          <w:color w:val="000000"/>
          <w:sz w:val="21"/>
        </w:rPr>
        <w:t xml:space="preserve"> directory structur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iew existing MCP server configuration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for legac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cursorrules</w:t>
      </w:r>
      <w:r>
        <w:rPr>
          <w:rFonts w:eastAsia="inter" w:cs="inter" w:ascii="inter" w:hAnsi="inter"/>
          <w:color w:val="000000"/>
          <w:sz w:val="21"/>
        </w:rPr>
        <w:t xml:space="preserve"> file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dentify optimization opportunitie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nerate Optimization Report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ation completeness assessment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improvement recommendation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ssing integration opportunitie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curity and best practice complian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pository Structure Analysi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pository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lesDirec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cpConfigu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gacyRu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gnore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}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jectStructu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ckageMana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p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ar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np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amewor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ingFrame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ildToo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};</w:t>
        <w:br/>
        <w:t xml:space="preserve">  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mizationOpportun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ssingConfigur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formanceImprove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rationPossi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}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n repository for existing configur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project dependencies and structur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optimization recommend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missing configuration fil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up MCP server integr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Cursor Configuration Files Setup</w:t>
        <w:br/>
        <w:t xml:space="preserve"/>
        <w:br/>
        <w:t xml:space="preserve">### Core Configuration Structure</w:t>
        <w:br/>
        <w:t xml:space="preserve"/>
        <w:br/>
        <w:t xml:space="preserve">```markdown</w:t>
        <w:br/>
        <w:t xml:space="preserve">**File: `.cursor/rules/core.mdc`**</w:t>
        <w:br/>
        <w:t xml:space="preserve">```markdown</w:t>
        <w:br/>
        <w:t xml:space="preserve">---</w:t>
        <w:br/>
        <w:t xml:space="preserve">description: Core development rules and standards</w:t>
        <w:br/>
        <w:t xml:space="preserve">globs: ["**/*"]</w:t>
        <w:br/>
        <w:t xml:space="preserve">alwaysApply: true</w:t>
        <w:br/>
        <w:t xml:space="preserve">---</w:t>
        <w:br/>
        <w:t xml:space="preserve"/>
        <w:br/>
        <w:t xml:space="preserve"># Core Development Standards</w:t>
        <w:br/>
        <w:t xml:space="preserve"/>
        <w:br/>
        <w:t xml:space="preserve">## Code Quality</w:t>
        <w:br/>
        <w:t xml:space="preserve">- Write comprehensive tests for all new features</w:t>
        <w:br/>
        <w:t xml:space="preserve">- Implement error handling with specific error types</w:t>
        <w:br/>
        <w:t xml:space="preserve">- Use TypeScript for type safety</w:t>
        <w:br/>
        <w:t xml:space="preserve">- Follow SOLID principles and clean architecture</w:t>
        <w:br/>
        <w:t xml:space="preserve"/>
        <w:br/>
        <w:t xml:space="preserve">## Performance Optimization</w:t>
        <w:br/>
        <w:t xml:space="preserve">- Implement lazy loading where appropriate</w:t>
        <w:br/>
        <w:t xml:space="preserve">- Use efficient algorithms and data structures</w:t>
        <w:br/>
        <w:t xml:space="preserve">- Minimize API calls through caching and batching</w:t>
        <w:br/>
        <w:t xml:space="preserve">- Monitor and profile performance regularly</w:t>
        <w:br/>
        <w:t xml:space="preserve"/>
        <w:br/>
        <w:t xml:space="preserve">## Security Best Practices</w:t>
        <w:br/>
        <w:t xml:space="preserve">- Validate all inputs and sanitize outputs</w:t>
        <w:br/>
        <w:t xml:space="preserve">- Use environment variables for secrets</w:t>
        <w:br/>
        <w:t xml:space="preserve">- Implement proper authentication and authorization</w:t>
        <w:br/>
        <w:t xml:space="preserve">- Follow security best practices for data handling</w:t>
        <w:br/>
        <w:t xml:space="preserve"/>
        <w:br/>
        <w:t xml:space="preserve">## Documentation Standards</w:t>
        <w:br/>
        <w:t xml:space="preserve">- Write clear, concise documentation</w:t>
        <w:br/>
        <w:t xml:space="preserve">- Include code comments for complex logic</w:t>
        <w:br/>
        <w:t xml:space="preserve">- Maintain up-to-date README files</w:t>
        <w:br/>
        <w:t xml:space="preserve">- Document API endpoints and interface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.cursor/rules/automation.mdc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-</w:t>
        <w:br/>
        <w:t xml:space="preserve">description: Automation and workflow optimization</w:t>
        <w:br/>
        <w:t xml:space="preserve">globs: [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.ts", "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/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s", "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.json"]</w:t>
        <w:br/>
        <w:t xml:space="preserve">alwaysApply: false</w:t>
        <w:br/>
        <w:t xml:space="preserve">---</w:t>
        <w:br/>
        <w:t xml:space="preserve"/>
        <w:br/>
        <w:t xml:space="preserve"># Automation Rules</w:t>
        <w:br/>
        <w:t xml:space="preserve"/>
        <w:br/>
        <w:t xml:space="preserve">## Browser Automation</w:t>
        <w:br/>
        <w:t xml:space="preserve">- Use Page Object Model for browser tests</w:t>
        <w:br/>
        <w:t xml:space="preserve">- Implement wait strategies for dynamic content</w:t>
        <w:br/>
        <w:t xml:space="preserve">- Add screenshot capture for test failures</w:t>
        <w:br/>
        <w:t xml:space="preserve">- Use data attributes for reliable element selection</w:t>
        <w:br/>
        <w:t xml:space="preserve"/>
        <w:br/>
        <w:t xml:space="preserve">## API Integration</w:t>
        <w:br/>
        <w:t xml:space="preserve">- Implement retry mechanisms with exponential backoff</w:t>
        <w:br/>
        <w:t xml:space="preserve">- Add comprehensive error handling</w:t>
        <w:br/>
        <w:t xml:space="preserve">- Use circuit breaker pattern for external services</w:t>
        <w:br/>
        <w:t xml:space="preserve">- Implement request/response logging</w:t>
        <w:br/>
        <w:t xml:space="preserve"/>
        <w:br/>
        <w:t xml:space="preserve">## Testing Automation</w:t>
        <w:br/>
        <w:t xml:space="preserve">- Write integration tests for critical paths</w:t>
        <w:br/>
        <w:t xml:space="preserve">- Use mocking for external dependencies</w:t>
        <w:br/>
        <w:t xml:space="preserve">- Implement test data factories</w:t>
        <w:br/>
        <w:t xml:space="preserve">- Add performance testing for key operations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.cursor/mcp.j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cpServer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ithu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r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ttps://api.githubcopilot.com/mcp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o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u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au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rows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a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p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playwright/mcp@lat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LAYWRIGHT_HEADLE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u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LAYWRIGHT_TIMEO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30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o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rplexit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a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scripts/perplexity-mcp-server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n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ERPLEXITY_API_KE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${PERPLEXITY_API_KEY}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ACHE_TT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3600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o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5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lesyste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ma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p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r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modelcontextprotocol/server-filesyste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workspa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ou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.cursorigno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pendencies</w:t>
        <w:br/>
        <w:t xml:space="preserve">node_modules/</w:t>
        <w:br/>
        <w:t xml:space="preserve">.yarn/</w:t>
        <w:br/>
        <w:t xml:space="preserve">.pnp.*</w:t>
        <w:br/>
        <w:t xml:space="preserve"/>
        <w:br/>
        <w:t xml:space="preserve"># Build outputs</w:t>
        <w:br/>
        <w:t xml:space="preserve">dist/</w:t>
        <w:br/>
        <w:t xml:space="preserve">build/</w:t>
        <w:br/>
        <w:t xml:space="preserve">out/</w:t>
        <w:br/>
        <w:t xml:space="preserve">.next/</w:t>
        <w:br/>
        <w:t xml:space="preserve">.nuxt/</w:t>
        <w:br/>
        <w:t xml:space="preserve"/>
        <w:br/>
        <w:t xml:space="preserve"># Logs</w:t>
        <w:br/>
        <w:t xml:space="preserve">logs/</w:t>
        <w:br/>
        <w:t xml:space="preserve">*.log</w:t>
        <w:br/>
        <w:t xml:space="preserve">npm-debug.log*</w:t>
        <w:br/>
        <w:t xml:space="preserve"/>
        <w:br/>
        <w:t xml:space="preserve"># Environment files</w:t>
        <w:br/>
        <w:t xml:space="preserve">.env</w:t>
        <w:br/>
        <w:t xml:space="preserve">.env.local</w:t>
        <w:br/>
        <w:t xml:space="preserve">.env.*.local</w:t>
        <w:br/>
        <w:t xml:space="preserve"/>
        <w:br/>
        <w:t xml:space="preserve"># Cache directories</w:t>
        <w:br/>
        <w:t xml:space="preserve">.cache/</w:t>
        <w:br/>
        <w:t xml:space="preserve">.parcel-cache/</w:t>
        <w:br/>
        <w:t xml:space="preserve">.eslintcache</w:t>
        <w:br/>
        <w:t xml:space="preserve"/>
        <w:br/>
        <w:t xml:space="preserve"># OS generated files</w:t>
        <w:br/>
        <w:t xml:space="preserve">.DS_Store</w:t>
        <w:br/>
        <w:t xml:space="preserve">Thumbs.db</w:t>
        <w:br/>
        <w:t xml:space="preserve"/>
        <w:br/>
        <w:t xml:space="preserve"># IDE files</w:t>
        <w:br/>
        <w:t xml:space="preserve">.vscode/</w:t>
        <w:br/>
        <w:t xml:space="preserve">.idea/</w:t>
        <w:br/>
        <w:t xml:space="preserve"/>
        <w:br/>
        <w:t xml:space="preserve"># Test coverage</w:t>
        <w:br/>
        <w:t xml:space="preserve">coverage/</w:t>
        <w:br/>
        <w:t xml:space="preserve"/>
        <w:br/>
        <w:t xml:space="preserve"># Temporary files</w:t>
        <w:br/>
        <w:t xml:space="preserve">tmp/</w:t>
        <w:br/>
        <w:t xml:space="preserve">temp/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CP Server Implementation Scrip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scripts/perplexity-mcp-server.j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!/usr/bin/env n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odelcontextprotocol/sdk/server/index.j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dioServerTrans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odelcontextprotocol/sdk/server/stdio.j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lToolReques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ToolsReques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}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odelcontextprotocol/sdk/types.j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plexityMCP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ru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plexity-mcp-serv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s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0.1.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},</w:t>
        <w:br/>
        <w:t xml:space="preserve">     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pabili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o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      },</w:t>
        <w:br/>
        <w:t xml:space="preserve">      }</w:t>
        <w:br/>
        <w:t xml:space="preserve">    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ToolHandl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ErrorHandl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ToolHandl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questHandl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ToolsReques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) =&gt; (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o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  <w:br/>
        <w:t xml:space="preserve">       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arch_perplex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arch using Perplexity API with citation sup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j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per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arch que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nar-pr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nar-smal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k-4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aude-4-sonn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del to use for searc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_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olea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nclude citations in respons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</w:t>
        <w:br/>
        <w:t xml:space="preserve">            }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que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}</w:t>
        <w:br/>
        <w:t xml:space="preserve">        },</w:t>
        <w:br/>
        <w:t xml:space="preserve">       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_top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duct comprehensive research on a top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bj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pert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p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cri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 top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p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as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rehen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e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rehen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,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_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ri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ee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n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yea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l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n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}</w:t>
        <w:br/>
        <w:t xml:space="preserve">            }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p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}</w:t>
        <w:br/>
        <w:t xml:space="preserve">        }</w:t>
        <w:br/>
        <w:t xml:space="preserve">      ]</w:t>
        <w:br/>
        <w:t xml:space="preserve">    })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RequestHandl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lToolRequestSchem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request) =&gt;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nam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gu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rgs } = reques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wi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name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arch_perplexit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Perplex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rgs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search_top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archTop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args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Unknown tool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Perplex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query, model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nar-pr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turn_citat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args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e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ttps://api.perplexity.ai/chat/comple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th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ad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uthoriz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Bear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process.env.PERPLEXITY_API_KE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tent-Typ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pplication/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    model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s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query</w:t>
        <w:br/>
        <w:t xml:space="preserve">          }],</w:t>
        <w:br/>
        <w:t xml:space="preserve">          return_citations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_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)</w:t>
        <w:br/>
        <w:t xml:space="preserve">      }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r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Perplexity API erro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response.statusTex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ons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o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[]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_u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model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mestam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IS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          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}]</w:t>
        <w:br/>
        <w:t xml:space="preserve">      }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Error searching Perplexit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error.messag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]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;</w:t>
        <w:br/>
        <w:t xml:space="preserve">    }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archTop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r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topic, dep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rehen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ime_filt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on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= args;</w:t>
        <w:br/>
        <w:t xml:space="preserve">      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nduct multiple searches for comprehensive resear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arches = [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pic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verview and introduction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pic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ent development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ime_filte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pic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est practices and standard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topic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ols and technologie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]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mi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Sett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  <w:br/>
        <w:t xml:space="preserve">        search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archPerplex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  <w:br/>
        <w:t xml:space="preserve">          query,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nar-pro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_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  <w:br/>
        <w:t xml:space="preserve">        }))</w:t>
        <w:br/>
        <w:t xml:space="preserve">      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ccessfulResults = results</w:t>
        <w:br/>
        <w:t xml:space="preserve">  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ulfill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if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        topic,</w:t>
        <w:br/>
        <w:t xml:space="preserve">            depth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arch_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successfulResults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erateResearchSum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uccessfulResults)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ducted_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IS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          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}]</w:t>
        <w:br/>
        <w:t xml:space="preserve">      };</w:t>
        <w:br/>
        <w:t xml:space="preserve">   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error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{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x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Error conducting researc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error.messag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]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};</w:t>
        <w:br/>
        <w:t xml:space="preserve">    }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erateResearchSum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tal_sour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du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, 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um + (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it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_find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arch_qu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ult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mprehens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asi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ErrorHandl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[MCP Server Error]: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rror);</w:t>
        <w:br/>
        <w:t xml:space="preserve">    };</w:t>
        <w:br/>
        <w:t xml:space="preserve"/>
        <w:br/>
        <w:t xml:space="preserve">   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IGI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) =&gt;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 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por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dioServerTrans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n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transport);</w:t>
        <w:br/>
        <w:t xml:space="preserve">  }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tart the 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rv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plexityMCP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serv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plexityMCPSer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package.json (MCP dependencie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vDependenci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modelcontextprotocol/sd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0.5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playwright/mc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t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ypescri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5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9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@types/j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^29.0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rip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tup-curs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 scripts/setup-cursor-config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st-mc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est tests/mcp.test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rt-perplexity-serv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 scripts/perplexity-mcp-server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up Automation Scrip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e: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scripts/setup-cursor-config.j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a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Config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ru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w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at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curso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les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pat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ul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tting up Cursor configuration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reate directo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irecto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py configuration 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Config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Verify MCP ser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ifyMCPSer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Cursor configuration setup complete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irecto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ules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E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f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sts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ir)) {</w:t>
        <w:br/>
        <w:t xml:space="preserve">        f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ir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curs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📁 Created director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di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Config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gs = [</w:t>
        <w:br/>
        <w:t xml:space="preserve">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rsor-configs/core.md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cursor/rules/core.md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rsor-configs/automation.md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cursor/rules/automation.mdc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rsor-configs/mcp.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cursor/mcp.js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ursor-configs/.cursorign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cursorignor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  ];</w:t>
        <w:br/>
        <w:t xml:space="preserve"/>
        <w:br/>
        <w:t xml:space="preserve">    config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E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fi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stPath = path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ot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onfig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f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sts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estPath)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 a real implementation, you would copy from template 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📄 Created config fil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config.dest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}</w:t>
        <w:br/>
        <w:t xml:space="preserve">    });</w:t>
        <w:br/>
        <w:t xml:space="preserve">  }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erifyMCPServ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🔍 Verifying MCP server availability..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heck if required environment variables are 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EnvVar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ERPLEXITY_API_KE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issingVars = requiredEnvVa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proc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envVar])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missingVar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a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⚠️  Missing environment variabl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missingVars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, '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lease set these variables in your .env fi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✅ MCP server verification comple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un setup if called direct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u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up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Config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setu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o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sorConfigSetu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setup provides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ository analysis capabilities</w:t>
      </w:r>
      <w:r>
        <w:rPr>
          <w:rFonts w:eastAsia="inter" w:cs="inter" w:ascii="inter" w:hAnsi="inter"/>
          <w:color w:val="000000"/>
          <w:sz w:val="21"/>
        </w:rPr>
        <w:t xml:space="preserve"> for understanding existing configuration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uctured configuration files</w:t>
      </w:r>
      <w:r>
        <w:rPr>
          <w:rFonts w:eastAsia="inter" w:cs="inter" w:ascii="inter" w:hAnsi="inter"/>
          <w:color w:val="000000"/>
          <w:sz w:val="21"/>
        </w:rPr>
        <w:t xml:space="preserve"> optimized for different use cas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CP server implementations</w:t>
      </w:r>
      <w:r>
        <w:rPr>
          <w:rFonts w:eastAsia="inter" w:cs="inter" w:ascii="inter" w:hAnsi="inter"/>
          <w:color w:val="000000"/>
          <w:sz w:val="21"/>
        </w:rPr>
        <w:t xml:space="preserve"> for Perplexity API and browser autom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setup scripts</w:t>
      </w:r>
      <w:r>
        <w:rPr>
          <w:rFonts w:eastAsia="inter" w:cs="inter" w:ascii="inter" w:hAnsi="inter"/>
          <w:color w:val="000000"/>
          <w:sz w:val="21"/>
        </w:rPr>
        <w:t xml:space="preserve"> for easy configuration deploymen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st practice templates</w:t>
      </w:r>
      <w:r>
        <w:rPr>
          <w:rFonts w:eastAsia="inter" w:cs="inter" w:ascii="inter" w:hAnsi="inter"/>
          <w:color w:val="000000"/>
          <w:sz w:val="21"/>
        </w:rPr>
        <w:t xml:space="preserve"> for consistent development workflow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these configurations as a foundation and customize them based on your specific project requirement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2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5T18:45:24.294Z</dcterms:created>
  <dcterms:modified xsi:type="dcterms:W3CDTF">2025-08-15T18:45:24.294Z</dcterms:modified>
</cp:coreProperties>
</file>